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75F4C0" w14:textId="77777777" w:rsidR="000039B8" w:rsidRDefault="00000000">
      <w:pPr>
        <w:pStyle w:val="a4"/>
      </w:pPr>
      <w:r>
        <w:t>Отчет по лабораторной работе №6</w:t>
      </w:r>
    </w:p>
    <w:p w14:paraId="5A3B3641" w14:textId="77777777" w:rsidR="000039B8" w:rsidRDefault="00000000">
      <w:pPr>
        <w:pStyle w:val="a5"/>
      </w:pPr>
      <w:r>
        <w:t>Основы информационной безопасности</w:t>
      </w:r>
    </w:p>
    <w:p w14:paraId="2C9D378D" w14:textId="7215EA05" w:rsidR="000039B8" w:rsidRDefault="002B67E5">
      <w:pPr>
        <w:pStyle w:val="Author"/>
      </w:pPr>
      <w:r>
        <w:t>Иванова Мария</w:t>
      </w:r>
      <w:r w:rsidR="00000000">
        <w:t>, НКАбд-</w:t>
      </w:r>
      <w:proofErr w:type="gramStart"/>
      <w:r w:rsidR="00000000">
        <w:t>01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3778558"/>
        <w:docPartObj>
          <w:docPartGallery w:val="Table of Contents"/>
          <w:docPartUnique/>
        </w:docPartObj>
      </w:sdtPr>
      <w:sdtContent>
        <w:p w14:paraId="2668F131" w14:textId="77777777" w:rsidR="000039B8" w:rsidRDefault="00000000">
          <w:pPr>
            <w:pStyle w:val="ae"/>
          </w:pPr>
          <w:r>
            <w:t>Содержание</w:t>
          </w:r>
        </w:p>
        <w:p w14:paraId="22F9BDE5" w14:textId="77777777" w:rsidR="002B67E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12359" w:history="1">
            <w:r w:rsidR="002B67E5" w:rsidRPr="0043795D">
              <w:rPr>
                <w:rStyle w:val="ad"/>
                <w:noProof/>
              </w:rPr>
              <w:t>1</w:t>
            </w:r>
            <w:r w:rsidR="002B67E5">
              <w:rPr>
                <w:noProof/>
              </w:rPr>
              <w:tab/>
            </w:r>
            <w:r w:rsidR="002B67E5" w:rsidRPr="0043795D">
              <w:rPr>
                <w:rStyle w:val="ad"/>
                <w:noProof/>
              </w:rPr>
              <w:t>Цель работы</w:t>
            </w:r>
            <w:r w:rsidR="002B67E5">
              <w:rPr>
                <w:noProof/>
                <w:webHidden/>
              </w:rPr>
              <w:tab/>
            </w:r>
            <w:r w:rsidR="002B67E5">
              <w:rPr>
                <w:noProof/>
                <w:webHidden/>
              </w:rPr>
              <w:fldChar w:fldCharType="begin"/>
            </w:r>
            <w:r w:rsidR="002B67E5">
              <w:rPr>
                <w:noProof/>
                <w:webHidden/>
              </w:rPr>
              <w:instrText xml:space="preserve"> PAGEREF _Toc208212359 \h </w:instrText>
            </w:r>
            <w:r w:rsidR="002B67E5">
              <w:rPr>
                <w:noProof/>
                <w:webHidden/>
              </w:rPr>
            </w:r>
            <w:r w:rsidR="002B67E5">
              <w:rPr>
                <w:noProof/>
                <w:webHidden/>
              </w:rPr>
              <w:fldChar w:fldCharType="separate"/>
            </w:r>
            <w:r w:rsidR="002B67E5">
              <w:rPr>
                <w:noProof/>
                <w:webHidden/>
              </w:rPr>
              <w:t>1</w:t>
            </w:r>
            <w:r w:rsidR="002B67E5">
              <w:rPr>
                <w:noProof/>
                <w:webHidden/>
              </w:rPr>
              <w:fldChar w:fldCharType="end"/>
            </w:r>
          </w:hyperlink>
        </w:p>
        <w:p w14:paraId="61F6AC8B" w14:textId="77777777" w:rsidR="002B67E5" w:rsidRDefault="002B67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2360" w:history="1">
            <w:r w:rsidRPr="0043795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3795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2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62CBB" w14:textId="77777777" w:rsidR="002B67E5" w:rsidRDefault="002B67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2361" w:history="1">
            <w:r w:rsidRPr="0043795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3795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EF2C6" w14:textId="77777777" w:rsidR="002B67E5" w:rsidRDefault="002B67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2362" w:history="1">
            <w:r w:rsidRPr="0043795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3795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2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484E5" w14:textId="77777777" w:rsidR="002B67E5" w:rsidRDefault="002B67E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8212363" w:history="1">
            <w:r w:rsidRPr="0043795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B45C6" w14:textId="77777777" w:rsidR="000039B8" w:rsidRDefault="00000000">
          <w:r>
            <w:fldChar w:fldCharType="end"/>
          </w:r>
        </w:p>
      </w:sdtContent>
    </w:sdt>
    <w:p w14:paraId="6D8064B7" w14:textId="77777777" w:rsidR="000039B8" w:rsidRDefault="00000000">
      <w:pPr>
        <w:pStyle w:val="1"/>
      </w:pPr>
      <w:bookmarkStart w:id="0" w:name="цель-работы"/>
      <w:bookmarkStart w:id="1" w:name="_Toc208212359"/>
      <w:r>
        <w:rPr>
          <w:rStyle w:val="SectionNumber"/>
        </w:rPr>
        <w:t>1</w:t>
      </w:r>
      <w:r>
        <w:tab/>
        <w:t>Цель работы</w:t>
      </w:r>
      <w:bookmarkEnd w:id="1"/>
    </w:p>
    <w:p w14:paraId="71A4ABA0" w14:textId="77777777" w:rsidR="000039B8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 [1]</w:t>
      </w:r>
    </w:p>
    <w:p w14:paraId="55590FBC" w14:textId="77777777" w:rsidR="000039B8" w:rsidRDefault="00000000">
      <w:pPr>
        <w:pStyle w:val="1"/>
      </w:pPr>
      <w:bookmarkStart w:id="2" w:name="теоретическое-введение"/>
      <w:bookmarkStart w:id="3" w:name="_Toc208212360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54BD8DD1" w14:textId="77777777" w:rsidR="000039B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14:paraId="06F661B2" w14:textId="77777777" w:rsidR="000039B8" w:rsidRDefault="00000000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350EAA2E" w14:textId="77777777" w:rsidR="000039B8" w:rsidRDefault="00000000">
      <w:pPr>
        <w:numPr>
          <w:ilvl w:val="0"/>
          <w:numId w:val="3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0EA36940" w14:textId="77777777" w:rsidR="000039B8" w:rsidRDefault="00000000">
      <w:pPr>
        <w:numPr>
          <w:ilvl w:val="0"/>
          <w:numId w:val="3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2E097B1E" w14:textId="77777777" w:rsidR="000039B8" w:rsidRDefault="00000000">
      <w:pPr>
        <w:numPr>
          <w:ilvl w:val="0"/>
          <w:numId w:val="3"/>
        </w:numPr>
      </w:pPr>
      <w:r>
        <w:t>Disabled: полное отключение системы принудительного контроля доступа.</w:t>
      </w:r>
    </w:p>
    <w:p w14:paraId="3CC4F096" w14:textId="77777777" w:rsidR="000039B8" w:rsidRDefault="00000000">
      <w:pPr>
        <w:pStyle w:val="FirstParagraph"/>
      </w:pPr>
      <w:r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2].</w:t>
      </w:r>
    </w:p>
    <w:p w14:paraId="6A4E774B" w14:textId="77777777" w:rsidR="000039B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5F43590D" w14:textId="77777777" w:rsidR="000039B8" w:rsidRDefault="00000000">
      <w:pPr>
        <w:pStyle w:val="FirstParagraph"/>
      </w:pPr>
      <w:r>
        <w:rPr>
          <w:i/>
          <w:iCs/>
        </w:rPr>
        <w:t>Для чего нужен Apache сервер:</w:t>
      </w:r>
    </w:p>
    <w:p w14:paraId="35BC3BA3" w14:textId="77777777" w:rsidR="000039B8" w:rsidRDefault="00000000">
      <w:pPr>
        <w:numPr>
          <w:ilvl w:val="0"/>
          <w:numId w:val="5"/>
        </w:numPr>
      </w:pPr>
      <w:r>
        <w:t>чтобы открывать динамические PHP-страницы,</w:t>
      </w:r>
    </w:p>
    <w:p w14:paraId="1148B5FB" w14:textId="77777777" w:rsidR="000039B8" w:rsidRDefault="00000000">
      <w:pPr>
        <w:numPr>
          <w:ilvl w:val="0"/>
          <w:numId w:val="5"/>
        </w:numPr>
      </w:pPr>
      <w:r>
        <w:t>для распределения поступающей на сервер нагрузки,</w:t>
      </w:r>
    </w:p>
    <w:p w14:paraId="2D7A28E3" w14:textId="77777777" w:rsidR="000039B8" w:rsidRDefault="00000000">
      <w:pPr>
        <w:numPr>
          <w:ilvl w:val="0"/>
          <w:numId w:val="5"/>
        </w:numPr>
      </w:pPr>
      <w:r>
        <w:t>для обеспечения отказоустойчивости сервера,</w:t>
      </w:r>
    </w:p>
    <w:p w14:paraId="427F69FA" w14:textId="77777777" w:rsidR="000039B8" w:rsidRDefault="00000000">
      <w:pPr>
        <w:numPr>
          <w:ilvl w:val="0"/>
          <w:numId w:val="5"/>
        </w:numPr>
      </w:pPr>
      <w:r>
        <w:t>чтобы потренироваться в настройке сервера и запуске PHP-скриптов.</w:t>
      </w:r>
    </w:p>
    <w:p w14:paraId="2D1169AC" w14:textId="77777777" w:rsidR="000039B8" w:rsidRDefault="00000000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100FBAC3" w14:textId="77777777" w:rsidR="000039B8" w:rsidRDefault="00000000">
      <w:pPr>
        <w:pStyle w:val="a0"/>
      </w:pPr>
      <w:r>
        <w:t>Более подробно см. в [3].</w:t>
      </w:r>
    </w:p>
    <w:p w14:paraId="467C850F" w14:textId="77777777" w:rsidR="000039B8" w:rsidRDefault="00000000">
      <w:pPr>
        <w:pStyle w:val="1"/>
      </w:pPr>
      <w:bookmarkStart w:id="4" w:name="выполнение-лабораторной-работы"/>
      <w:bookmarkStart w:id="5" w:name="_Toc20821236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2096F76" w14:textId="77777777" w:rsidR="000039B8" w:rsidRDefault="00000000">
      <w:pPr>
        <w:pStyle w:val="FirstParagraph"/>
      </w:pPr>
      <w:r>
        <w:t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 w14:paraId="2F05C1A2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16167900" wp14:editId="2E226AB7">
            <wp:extent cx="3632200" cy="980440"/>
            <wp:effectExtent l="0" t="0" r="0" b="0"/>
            <wp:docPr id="23" name="Picture" descr="проверка режима работы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-953" t="31285" r="3640" b="11203"/>
                    <a:stretch/>
                  </pic:blipFill>
                  <pic:spPr bwMode="auto">
                    <a:xfrm>
                      <a:off x="0" y="0"/>
                      <a:ext cx="3633431" cy="980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E22D6F" w14:textId="77777777" w:rsidR="000039B8" w:rsidRDefault="00000000">
      <w:pPr>
        <w:pStyle w:val="ImageCaption"/>
      </w:pPr>
      <w:r>
        <w:t>Рис. 1: проверка режима работы SELinux</w:t>
      </w:r>
    </w:p>
    <w:p w14:paraId="21F5BD0A" w14:textId="77777777" w:rsidR="000039B8" w:rsidRDefault="00000000">
      <w:pPr>
        <w:pStyle w:val="a0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</w:t>
      </w:r>
      <w:r>
        <w:rPr>
          <w:rStyle w:val="VerbatimChar"/>
        </w:rPr>
        <w:t>service httpd status</w:t>
      </w:r>
      <w:r>
        <w:t xml:space="preserve"> (рис. 2).</w:t>
      </w:r>
    </w:p>
    <w:p w14:paraId="6B61E792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061D2F72" wp14:editId="5C21B52A">
            <wp:extent cx="3727450" cy="1853850"/>
            <wp:effectExtent l="0" t="0" r="0" b="0"/>
            <wp:docPr id="26" name="Picture" descr="Проверка работы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136" t="23161"/>
                    <a:stretch/>
                  </pic:blipFill>
                  <pic:spPr bwMode="auto">
                    <a:xfrm>
                      <a:off x="0" y="0"/>
                      <a:ext cx="3728723" cy="1854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DBC0F" w14:textId="77777777" w:rsidR="000039B8" w:rsidRDefault="00000000">
      <w:pPr>
        <w:pStyle w:val="ImageCaption"/>
      </w:pPr>
      <w:r>
        <w:t>Рис. 2: Проверка работы Apache</w:t>
      </w:r>
    </w:p>
    <w:p w14:paraId="12245435" w14:textId="77777777" w:rsidR="000039B8" w:rsidRDefault="00000000">
      <w:pPr>
        <w:pStyle w:val="a0"/>
      </w:pPr>
      <w:r>
        <w:lastRenderedPageBreak/>
        <w:t xml:space="preserve">С помощью команды </w:t>
      </w:r>
      <w:r>
        <w:rPr>
          <w:rStyle w:val="VerbatimChar"/>
        </w:rPr>
        <w:t>ps auxZ | grep httpd</w:t>
      </w:r>
      <w:r>
        <w:t xml:space="preserve"> нашла веб-сервер Apache в списке процессов. Его контекст безопасности - httpd_t (рис. 3).</w:t>
      </w:r>
    </w:p>
    <w:p w14:paraId="16BF370B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4B3F00A3" wp14:editId="60593048">
            <wp:extent cx="3637280" cy="1158240"/>
            <wp:effectExtent l="0" t="0" r="0" b="0"/>
            <wp:docPr id="29" name="Picture" descr="Контекст безопасности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409" t="12379" r="2143" b="6983"/>
                    <a:stretch/>
                  </pic:blipFill>
                  <pic:spPr bwMode="auto">
                    <a:xfrm>
                      <a:off x="0" y="0"/>
                      <a:ext cx="3638518" cy="1158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F66E8" w14:textId="77777777" w:rsidR="000039B8" w:rsidRDefault="00000000">
      <w:pPr>
        <w:pStyle w:val="ImageCaption"/>
      </w:pPr>
      <w:r>
        <w:t>Рис. 3: Контекст безопасности Apache</w:t>
      </w:r>
    </w:p>
    <w:p w14:paraId="240B97D1" w14:textId="77777777" w:rsidR="000039B8" w:rsidRDefault="00000000">
      <w:pPr>
        <w:pStyle w:val="a0"/>
      </w:pPr>
      <w:r>
        <w:t xml:space="preserve">Просмотрела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t xml:space="preserve"> (рис. 4).</w:t>
      </w:r>
    </w:p>
    <w:p w14:paraId="6BCBF5FB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1766F817" wp14:editId="44A2A19A">
            <wp:extent cx="3768639" cy="2980055"/>
            <wp:effectExtent l="0" t="0" r="0" b="0"/>
            <wp:docPr id="32" name="Picture" descr="Состояние переключателей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-953" t="3773" b="1"/>
                    <a:stretch/>
                  </pic:blipFill>
                  <pic:spPr bwMode="auto">
                    <a:xfrm>
                      <a:off x="0" y="0"/>
                      <a:ext cx="3769367" cy="298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87BD9" w14:textId="77777777" w:rsidR="000039B8" w:rsidRDefault="00000000">
      <w:pPr>
        <w:pStyle w:val="ImageCaption"/>
      </w:pPr>
      <w:r>
        <w:t>Рис. 4: Состояние переключателей SELinux</w:t>
      </w:r>
    </w:p>
    <w:p w14:paraId="7CA3E967" w14:textId="77777777" w:rsidR="000039B8" w:rsidRDefault="00000000">
      <w:pPr>
        <w:pStyle w:val="a0"/>
      </w:pPr>
      <w:r>
        <w:t xml:space="preserve">Просмотрела статистику по политике с помощью команды </w:t>
      </w:r>
      <w:r>
        <w:rPr>
          <w:rStyle w:val="VerbatimChar"/>
        </w:rPr>
        <w:t>seinfo</w:t>
      </w:r>
      <w:r>
        <w:t>. Множество пользователей - 8, ролей - 39, типов - 5135. (рис. 5).</w:t>
      </w:r>
    </w:p>
    <w:p w14:paraId="373E0FC0" w14:textId="77777777" w:rsidR="000039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05EB39" wp14:editId="5DA90D13">
            <wp:extent cx="3683000" cy="2748280"/>
            <wp:effectExtent l="0" t="0" r="0" b="0"/>
            <wp:docPr id="35" name="Picture" descr="Cтатистика по поли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1342" b="6117"/>
                    <a:stretch/>
                  </pic:blipFill>
                  <pic:spPr bwMode="auto">
                    <a:xfrm>
                      <a:off x="0" y="0"/>
                      <a:ext cx="3683694" cy="2748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F11FD" w14:textId="77777777" w:rsidR="000039B8" w:rsidRDefault="00000000">
      <w:pPr>
        <w:pStyle w:val="ImageCaption"/>
      </w:pPr>
      <w:r>
        <w:t>Рис. 5: Cтатистика по политике</w:t>
      </w:r>
    </w:p>
    <w:p w14:paraId="0891FD91" w14:textId="77777777" w:rsidR="000039B8" w:rsidRDefault="00000000">
      <w:pPr>
        <w:pStyle w:val="a0"/>
      </w:pPr>
      <w:r>
        <w:t xml:space="preserve">Типы поддиректорий, находящихся в директории </w:t>
      </w:r>
      <w:r>
        <w:rPr>
          <w:rStyle w:val="VerbatimChar"/>
        </w:rPr>
        <w:t>/var/www</w:t>
      </w:r>
      <w:r>
        <w:t xml:space="preserve">, с помощью команды </w:t>
      </w:r>
      <w:r>
        <w:rPr>
          <w:rStyle w:val="VerbatimChar"/>
        </w:rPr>
        <w:t>ls -lZ /var/www</w:t>
      </w:r>
      <w:r>
        <w:t xml:space="preserve"> следующие: владелец - root, права на изменения только у владельца. Файлов в директории нет (рис. 6).</w:t>
      </w:r>
    </w:p>
    <w:p w14:paraId="63B9514E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2A8750A7" wp14:editId="4F0D7029">
            <wp:extent cx="3697783" cy="288290"/>
            <wp:effectExtent l="0" t="0" r="0" b="0"/>
            <wp:docPr id="38" name="Picture" descr="Типы под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817" t="24080"/>
                    <a:stretch/>
                  </pic:blipFill>
                  <pic:spPr bwMode="auto">
                    <a:xfrm>
                      <a:off x="0" y="0"/>
                      <a:ext cx="3703275" cy="28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10EED" w14:textId="77777777" w:rsidR="000039B8" w:rsidRDefault="00000000">
      <w:pPr>
        <w:pStyle w:val="ImageCaption"/>
      </w:pPr>
      <w:r>
        <w:t>Рис. 6: Типы поддиректорий</w:t>
      </w:r>
    </w:p>
    <w:p w14:paraId="3CC6F78C" w14:textId="1FC49F54" w:rsidR="000039B8" w:rsidRDefault="00000000" w:rsidP="002B67E5">
      <w:pPr>
        <w:pStyle w:val="a0"/>
      </w:pPr>
      <w:r>
        <w:t xml:space="preserve">В директории </w:t>
      </w:r>
      <w:r>
        <w:rPr>
          <w:rStyle w:val="VerbatimChar"/>
        </w:rPr>
        <w:t>/var/www/html</w:t>
      </w:r>
      <w:r>
        <w:t xml:space="preserve"> нет файлов. (рис. 7).</w:t>
      </w:r>
    </w:p>
    <w:p w14:paraId="381387C2" w14:textId="77777777" w:rsidR="000039B8" w:rsidRDefault="00000000">
      <w:pPr>
        <w:pStyle w:val="ImageCaption"/>
      </w:pPr>
      <w:r>
        <w:t>Рис. 7: Типы файлов</w:t>
      </w:r>
    </w:p>
    <w:p w14:paraId="604BE568" w14:textId="77777777" w:rsidR="000039B8" w:rsidRDefault="00000000">
      <w:pPr>
        <w:pStyle w:val="a0"/>
      </w:pPr>
      <w:r>
        <w:t>Создать файл может только суперпользователь, поэтому от его имени создаем файл touch.html cо следующим содержанием:</w:t>
      </w:r>
    </w:p>
    <w:p w14:paraId="5AACAF01" w14:textId="77777777" w:rsidR="000039B8" w:rsidRPr="002B67E5" w:rsidRDefault="00000000">
      <w:pPr>
        <w:pStyle w:val="SourceCode"/>
        <w:rPr>
          <w:lang w:val="en-US"/>
        </w:rPr>
      </w:pPr>
      <w:r w:rsidRPr="002B67E5">
        <w:rPr>
          <w:rStyle w:val="DataTypeTok"/>
          <w:lang w:val="en-US"/>
        </w:rPr>
        <w:t>&lt;</w:t>
      </w:r>
      <w:r w:rsidRPr="002B67E5">
        <w:rPr>
          <w:rStyle w:val="KeywordTok"/>
          <w:lang w:val="en-US"/>
        </w:rPr>
        <w:t>html</w:t>
      </w:r>
      <w:r w:rsidRPr="002B67E5">
        <w:rPr>
          <w:rStyle w:val="DataTypeTok"/>
          <w:lang w:val="en-US"/>
        </w:rPr>
        <w:t>&gt;</w:t>
      </w:r>
      <w:r w:rsidRPr="002B67E5">
        <w:rPr>
          <w:lang w:val="en-US"/>
        </w:rPr>
        <w:br/>
      </w:r>
      <w:r w:rsidRPr="002B67E5">
        <w:rPr>
          <w:rStyle w:val="DataTypeTok"/>
          <w:lang w:val="en-US"/>
        </w:rPr>
        <w:t>&lt;</w:t>
      </w:r>
      <w:r w:rsidRPr="002B67E5">
        <w:rPr>
          <w:rStyle w:val="KeywordTok"/>
          <w:lang w:val="en-US"/>
        </w:rPr>
        <w:t>body</w:t>
      </w:r>
      <w:r w:rsidRPr="002B67E5">
        <w:rPr>
          <w:rStyle w:val="DataTypeTok"/>
          <w:lang w:val="en-US"/>
        </w:rPr>
        <w:t>&gt;</w:t>
      </w:r>
      <w:r w:rsidRPr="002B67E5">
        <w:rPr>
          <w:rStyle w:val="NormalTok"/>
          <w:lang w:val="en-US"/>
        </w:rPr>
        <w:t>test</w:t>
      </w:r>
      <w:r w:rsidRPr="002B67E5">
        <w:rPr>
          <w:rStyle w:val="DataTypeTok"/>
          <w:lang w:val="en-US"/>
        </w:rPr>
        <w:t>&lt;/</w:t>
      </w:r>
      <w:r w:rsidRPr="002B67E5">
        <w:rPr>
          <w:rStyle w:val="KeywordTok"/>
          <w:lang w:val="en-US"/>
        </w:rPr>
        <w:t>body</w:t>
      </w:r>
      <w:r w:rsidRPr="002B67E5">
        <w:rPr>
          <w:rStyle w:val="DataTypeTok"/>
          <w:lang w:val="en-US"/>
        </w:rPr>
        <w:t>&gt;</w:t>
      </w:r>
      <w:r w:rsidRPr="002B67E5">
        <w:rPr>
          <w:lang w:val="en-US"/>
        </w:rPr>
        <w:br/>
      </w:r>
      <w:r w:rsidRPr="002B67E5">
        <w:rPr>
          <w:rStyle w:val="DataTypeTok"/>
          <w:lang w:val="en-US"/>
        </w:rPr>
        <w:t>&lt;/</w:t>
      </w:r>
      <w:r w:rsidRPr="002B67E5">
        <w:rPr>
          <w:rStyle w:val="KeywordTok"/>
          <w:lang w:val="en-US"/>
        </w:rPr>
        <w:t>html</w:t>
      </w:r>
      <w:r w:rsidRPr="002B67E5">
        <w:rPr>
          <w:rStyle w:val="DataTypeTok"/>
          <w:lang w:val="en-US"/>
        </w:rPr>
        <w:t>&gt;</w:t>
      </w:r>
    </w:p>
    <w:p w14:paraId="2DC2AC9B" w14:textId="77777777" w:rsidR="000039B8" w:rsidRDefault="00000000">
      <w:pPr>
        <w:pStyle w:val="FirstParagraph"/>
      </w:pPr>
      <w:r>
        <w:t>(рис. 8).</w:t>
      </w:r>
    </w:p>
    <w:p w14:paraId="206477B9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2BFEF5F5" wp14:editId="61563B2D">
            <wp:extent cx="2072640" cy="264160"/>
            <wp:effectExtent l="0" t="0" r="0" b="0"/>
            <wp:docPr id="44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41253" t="27790" r="3183" b="41455"/>
                    <a:stretch/>
                  </pic:blipFill>
                  <pic:spPr bwMode="auto">
                    <a:xfrm>
                      <a:off x="0" y="0"/>
                      <a:ext cx="2074624" cy="264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51BDA3" w14:textId="77777777" w:rsidR="000039B8" w:rsidRDefault="00000000">
      <w:pPr>
        <w:pStyle w:val="ImageCaption"/>
      </w:pPr>
      <w:r>
        <w:t>Рис. 8: Создание файла</w:t>
      </w:r>
    </w:p>
    <w:p w14:paraId="5FE4F05A" w14:textId="77777777" w:rsidR="000039B8" w:rsidRDefault="00000000">
      <w:pPr>
        <w:pStyle w:val="a0"/>
      </w:pPr>
      <w:r>
        <w:t>Проверяю контекст созданного файла. По умолчанию это httpd_sys_content_t (рис. 9).</w:t>
      </w:r>
    </w:p>
    <w:p w14:paraId="6CE59A3D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64AA0AA9" wp14:editId="7BE79FA1">
            <wp:extent cx="3778885" cy="186670"/>
            <wp:effectExtent l="0" t="0" r="0" b="0"/>
            <wp:docPr id="47" name="Picture" descr="Контекст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-953" t="19376" r="-272" b="38746"/>
                    <a:stretch/>
                  </pic:blipFill>
                  <pic:spPr bwMode="auto">
                    <a:xfrm>
                      <a:off x="0" y="0"/>
                      <a:ext cx="3779528" cy="186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B056E" w14:textId="77777777" w:rsidR="000039B8" w:rsidRDefault="00000000">
      <w:pPr>
        <w:pStyle w:val="ImageCaption"/>
      </w:pPr>
      <w:r>
        <w:t>Рис. 9: Контекст файла</w:t>
      </w:r>
    </w:p>
    <w:p w14:paraId="21EC1CC3" w14:textId="77777777" w:rsidR="000039B8" w:rsidRDefault="00000000">
      <w:pPr>
        <w:pStyle w:val="a0"/>
      </w:pPr>
      <w:r>
        <w:t>Обращаюсь к файлу через веб-сервер, введя в браузере адрес http://127.0.0.1/test.html. Файл был успешно отображён (рис. 10).</w:t>
      </w:r>
    </w:p>
    <w:p w14:paraId="7A182979" w14:textId="77777777" w:rsidR="000039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0264D30" wp14:editId="486BF9F0">
            <wp:extent cx="3733800" cy="1513009"/>
            <wp:effectExtent l="0" t="0" r="0" b="0"/>
            <wp:docPr id="50" name="Picture" descr="Отображ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BEF7C" w14:textId="77777777" w:rsidR="000039B8" w:rsidRDefault="00000000">
      <w:pPr>
        <w:pStyle w:val="ImageCaption"/>
      </w:pPr>
      <w:r>
        <w:t>Рис. 10: Отображение файла</w:t>
      </w:r>
    </w:p>
    <w:p w14:paraId="5B1F2A82" w14:textId="77777777" w:rsidR="000039B8" w:rsidRDefault="00000000">
      <w:pPr>
        <w:pStyle w:val="a0"/>
      </w:pPr>
      <w:r>
        <w:t>Изучила справку man httpd_selinux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 11).</w:t>
      </w:r>
    </w:p>
    <w:p w14:paraId="55AE9B7C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71603B4F" wp14:editId="610818A2">
            <wp:extent cx="3794044" cy="2217420"/>
            <wp:effectExtent l="0" t="0" r="0" b="0"/>
            <wp:docPr id="53" name="Picture" descr="Изучение справки по команд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-1633" t="9907" r="-1"/>
                    <a:stretch/>
                  </pic:blipFill>
                  <pic:spPr bwMode="auto">
                    <a:xfrm>
                      <a:off x="0" y="0"/>
                      <a:ext cx="3794772" cy="221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FD138" w14:textId="77777777" w:rsidR="000039B8" w:rsidRDefault="00000000">
      <w:pPr>
        <w:pStyle w:val="ImageCaption"/>
      </w:pPr>
      <w:r>
        <w:t>Рис. 11: Изучение справки по команде</w:t>
      </w:r>
    </w:p>
    <w:p w14:paraId="765A1DC5" w14:textId="77777777" w:rsidR="000039B8" w:rsidRDefault="00000000">
      <w:pPr>
        <w:pStyle w:val="a0"/>
      </w:pPr>
      <w:r>
        <w:t xml:space="preserve">Изменяю контекст файла </w:t>
      </w:r>
      <w:r>
        <w:rPr>
          <w:rStyle w:val="VerbatimChar"/>
        </w:rPr>
        <w:t>/var/www/html/test.html</w:t>
      </w:r>
      <w:r>
        <w:t xml:space="preserve"> с </w:t>
      </w:r>
      <w:r>
        <w:rPr>
          <w:rStyle w:val="VerbatimChar"/>
        </w:rPr>
        <w:t>httpd_sys_content_t</w:t>
      </w:r>
      <w:r>
        <w:t xml:space="preserve"> на любой другой, к которому процесс httpd не должен иметь доступа, например, </w:t>
      </w:r>
      <w:r>
        <w:rPr>
          <w:rStyle w:val="VerbatimChar"/>
        </w:rPr>
        <w:t>на samba_share_t</w:t>
      </w:r>
      <w:r>
        <w:t xml:space="preserve">: </w:t>
      </w:r>
      <w:r>
        <w:rPr>
          <w:rStyle w:val="VerbatimChar"/>
        </w:rPr>
        <w:t>chcon -t samba_share_t /var/www/html/test.html</w:t>
      </w:r>
      <w:r>
        <w:t xml:space="preserve"> </w:t>
      </w:r>
      <w:r>
        <w:rPr>
          <w:rStyle w:val="VerbatimChar"/>
        </w:rPr>
        <w:t>ls -Z /var/www/html/test.html</w:t>
      </w:r>
      <w:r>
        <w:t xml:space="preserve"> Контекст действительно поменялся (рис. 12).</w:t>
      </w:r>
    </w:p>
    <w:p w14:paraId="7A34F2E4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37028D15" wp14:editId="1A2DD5D8">
            <wp:extent cx="3713480" cy="182880"/>
            <wp:effectExtent l="0" t="0" r="0" b="0"/>
            <wp:docPr id="56" name="Picture" descr="Изменение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l="-272" t="38000" r="783" b="25999"/>
                    <a:stretch/>
                  </pic:blipFill>
                  <pic:spPr bwMode="auto">
                    <a:xfrm>
                      <a:off x="0" y="0"/>
                      <a:ext cx="3714743" cy="182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71D6C" w14:textId="77777777" w:rsidR="000039B8" w:rsidRDefault="00000000">
      <w:pPr>
        <w:pStyle w:val="ImageCaption"/>
      </w:pPr>
      <w:r>
        <w:t>Рис. 12: Изменение контекста</w:t>
      </w:r>
    </w:p>
    <w:p w14:paraId="1510972C" w14:textId="77777777" w:rsidR="000039B8" w:rsidRDefault="00000000">
      <w:pPr>
        <w:pStyle w:val="a0"/>
      </w:pPr>
      <w:r>
        <w:lastRenderedPageBreak/>
        <w:t>При попытке отображения файла в браузере получаем сообщение об ошибке (рис. 13).</w:t>
      </w:r>
    </w:p>
    <w:p w14:paraId="38842BC8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12E8678A" wp14:editId="78D8DE23">
            <wp:extent cx="3733800" cy="1484385"/>
            <wp:effectExtent l="0" t="0" r="0" b="0"/>
            <wp:docPr id="59" name="Picture" descr="Отображ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0655B" w14:textId="77777777" w:rsidR="000039B8" w:rsidRDefault="00000000">
      <w:pPr>
        <w:pStyle w:val="ImageCaption"/>
      </w:pPr>
      <w:r>
        <w:t>Рис. 13: Отображение файла</w:t>
      </w:r>
    </w:p>
    <w:p w14:paraId="5B8D3BC2" w14:textId="77777777" w:rsidR="000039B8" w:rsidRDefault="00000000">
      <w:pPr>
        <w:pStyle w:val="a0"/>
      </w:pPr>
      <w:r>
        <w:t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 w14:paraId="543A6A4D" w14:textId="77777777" w:rsidR="000039B8" w:rsidRDefault="00000000">
      <w:pPr>
        <w:pStyle w:val="a0"/>
      </w:pPr>
      <w:r>
        <w:t xml:space="preserve">Просматриваю log-файлы веб-сервера Apache и системный лог-файл: </w:t>
      </w:r>
      <w:r>
        <w:rPr>
          <w:rStyle w:val="VerbatimChar"/>
        </w:rPr>
        <w:t>tail /var/log/messages</w:t>
      </w:r>
      <w:r>
        <w:t>. Если в системе окажутся запущенными процессы setroubleshootd и audtd, то вы также сможете увидеть ошибки, аналогичные указанным выше, в файле /var/log/audit/audit.log. (рис. 14).</w:t>
      </w:r>
    </w:p>
    <w:p w14:paraId="600CEA3B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32CEF015" wp14:editId="6B246DD4">
            <wp:extent cx="3722370" cy="838200"/>
            <wp:effectExtent l="0" t="0" r="0" b="0"/>
            <wp:docPr id="62" name="Picture" descr="Попытка прочесть лог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272" t="19808" r="1" b="13481"/>
                    <a:stretch/>
                  </pic:blipFill>
                  <pic:spPr bwMode="auto">
                    <a:xfrm>
                      <a:off x="0" y="0"/>
                      <a:ext cx="3723637" cy="83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2C69A" w14:textId="77777777" w:rsidR="000039B8" w:rsidRDefault="00000000">
      <w:pPr>
        <w:pStyle w:val="ImageCaption"/>
      </w:pPr>
      <w:r>
        <w:t>Рис. 14: Попытка прочесть лог-файл</w:t>
      </w:r>
    </w:p>
    <w:p w14:paraId="3609F4BD" w14:textId="77777777" w:rsidR="000039B8" w:rsidRDefault="00000000">
      <w:pPr>
        <w:pStyle w:val="a0"/>
      </w:pPr>
      <w:r>
        <w:t>Чтобы запустить веб-сервер Apache на прослушивание ТСР-порта 81 (а не 80, как рекомендует IANA и прописано в /etc/services) открываю файл /etc/httpd/httpd.conf для изменения. (рис. 15).</w:t>
      </w:r>
    </w:p>
    <w:p w14:paraId="36FEB4A0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0A986A19" wp14:editId="73762105">
            <wp:extent cx="2288102" cy="351155"/>
            <wp:effectExtent l="0" t="0" r="0" b="0"/>
            <wp:docPr id="65" name="Picture" descr="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38671" t="-7796"/>
                    <a:stretch/>
                  </pic:blipFill>
                  <pic:spPr bwMode="auto">
                    <a:xfrm>
                      <a:off x="0" y="0"/>
                      <a:ext cx="2289928" cy="35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44047" w14:textId="77777777" w:rsidR="000039B8" w:rsidRDefault="00000000">
      <w:pPr>
        <w:pStyle w:val="ImageCaption"/>
      </w:pPr>
      <w:r>
        <w:t>Рис. 15: Изменение файла</w:t>
      </w:r>
    </w:p>
    <w:p w14:paraId="7502E20B" w14:textId="77777777" w:rsidR="000039B8" w:rsidRDefault="00000000">
      <w:pPr>
        <w:pStyle w:val="a0"/>
      </w:pPr>
      <w:r>
        <w:t>Нахожу строчку Listen 80 и заменяю её на Listen 81. (рис. 16).</w:t>
      </w:r>
    </w:p>
    <w:p w14:paraId="0AA6C2AD" w14:textId="77777777" w:rsidR="000039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D51988" wp14:editId="3D4167A0">
            <wp:extent cx="3733800" cy="3198930"/>
            <wp:effectExtent l="0" t="0" r="0" b="0"/>
            <wp:docPr id="68" name="Picture" descr="Измен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711EF" w14:textId="77777777" w:rsidR="000039B8" w:rsidRDefault="00000000">
      <w:pPr>
        <w:pStyle w:val="ImageCaption"/>
      </w:pPr>
      <w:r>
        <w:t>Рис. 16: Изменение порта</w:t>
      </w:r>
    </w:p>
    <w:p w14:paraId="6AC7C24E" w14:textId="77777777" w:rsidR="000039B8" w:rsidRDefault="00000000">
      <w:pPr>
        <w:pStyle w:val="a0"/>
      </w:pPr>
      <w:r>
        <w:t>Выполняю перезапуск веб-сервера Apache. Произошёл сбой, потому что порт 80 для локальной сети, а 81 нет (рис. 17).</w:t>
      </w:r>
    </w:p>
    <w:p w14:paraId="0C762B4A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11312A36" wp14:editId="262D1F3A">
            <wp:extent cx="3733800" cy="3826119"/>
            <wp:effectExtent l="0" t="0" r="0" b="0"/>
            <wp:docPr id="71" name="Picture" descr="Попытка прослушивания другого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78096" w14:textId="77777777" w:rsidR="000039B8" w:rsidRDefault="00000000">
      <w:pPr>
        <w:pStyle w:val="ImageCaption"/>
      </w:pPr>
      <w:r>
        <w:t>Рис. 17: Попытка прослушивания другого порта</w:t>
      </w:r>
    </w:p>
    <w:p w14:paraId="19BCD801" w14:textId="77777777" w:rsidR="000039B8" w:rsidRDefault="00000000">
      <w:pPr>
        <w:pStyle w:val="a0"/>
      </w:pPr>
      <w:r>
        <w:t xml:space="preserve">Проанализируйте лог-файлы: </w:t>
      </w:r>
      <w:r>
        <w:rPr>
          <w:rStyle w:val="VerbatimChar"/>
        </w:rPr>
        <w:t>tail -nl /var/log/messages</w:t>
      </w:r>
      <w:r>
        <w:t xml:space="preserve"> (рис. 18).</w:t>
      </w:r>
    </w:p>
    <w:p w14:paraId="7CB76C36" w14:textId="77777777" w:rsidR="000039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13C418" wp14:editId="7467BE96">
            <wp:extent cx="1817001" cy="259080"/>
            <wp:effectExtent l="0" t="0" r="0" b="0"/>
            <wp:docPr id="74" name="Picture" descr="Проверка лог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l="51315" t="34616"/>
                    <a:stretch/>
                  </pic:blipFill>
                  <pic:spPr bwMode="auto">
                    <a:xfrm>
                      <a:off x="0" y="0"/>
                      <a:ext cx="1817799" cy="259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F4942" w14:textId="77777777" w:rsidR="000039B8" w:rsidRDefault="00000000">
      <w:pPr>
        <w:pStyle w:val="ImageCaption"/>
      </w:pPr>
      <w:r>
        <w:t>Рис. 18: Проверка лог-файлов</w:t>
      </w:r>
    </w:p>
    <w:p w14:paraId="7C6A2358" w14:textId="77777777" w:rsidR="000039B8" w:rsidRDefault="00000000">
      <w:pPr>
        <w:pStyle w:val="a0"/>
      </w:pPr>
      <w:r>
        <w:t xml:space="preserve">Просмотрите файлы </w:t>
      </w:r>
      <w:r>
        <w:rPr>
          <w:rStyle w:val="VerbatimChar"/>
        </w:rPr>
        <w:t>/var/log/http/error_log</w:t>
      </w:r>
      <w:r>
        <w:t xml:space="preserve">, </w:t>
      </w:r>
      <w:r>
        <w:rPr>
          <w:rStyle w:val="VerbatimChar"/>
        </w:rPr>
        <w:t>/var/log/http/access_log</w:t>
      </w:r>
      <w:r>
        <w:t xml:space="preserve"> и </w:t>
      </w:r>
      <w:r>
        <w:rPr>
          <w:rStyle w:val="VerbatimChar"/>
        </w:rPr>
        <w:t>/var/log/audit/audit.log</w:t>
      </w:r>
      <w:r>
        <w:t xml:space="preserve"> и выясните, в каких файлах появились записи. Запись появилась в файлу error_log (рис. 19).</w:t>
      </w:r>
    </w:p>
    <w:p w14:paraId="0EDAD3EB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50350E23" wp14:editId="79E3DE34">
            <wp:extent cx="3728387" cy="2365375"/>
            <wp:effectExtent l="0" t="0" r="0" b="0"/>
            <wp:docPr id="77" name="Picture" descr="Проверка лог-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l="136" t="5289"/>
                    <a:stretch/>
                  </pic:blipFill>
                  <pic:spPr bwMode="auto">
                    <a:xfrm>
                      <a:off x="0" y="0"/>
                      <a:ext cx="3728720" cy="2365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0960A" w14:textId="77777777" w:rsidR="000039B8" w:rsidRDefault="00000000">
      <w:pPr>
        <w:pStyle w:val="ImageCaption"/>
      </w:pPr>
      <w:r>
        <w:t>Рис. 19: Проверка лог-файлов</w:t>
      </w:r>
    </w:p>
    <w:p w14:paraId="3D88FC43" w14:textId="77777777" w:rsidR="000039B8" w:rsidRDefault="00000000">
      <w:pPr>
        <w:pStyle w:val="a0"/>
      </w:pPr>
      <w:r>
        <w:t xml:space="preserve">Выполняю команду </w:t>
      </w:r>
      <w:r>
        <w:rPr>
          <w:rStyle w:val="VerbatimChar"/>
        </w:rPr>
        <w:t>semanage port -a -t http_port_t -р tcp 81</w:t>
      </w:r>
      <w:r>
        <w:t xml:space="preserve"> После этого проверяю список портов командой </w:t>
      </w:r>
      <w:r>
        <w:rPr>
          <w:rStyle w:val="VerbatimChar"/>
        </w:rPr>
        <w:t>semanage port -l | grep http_port_t</w:t>
      </w:r>
      <w:r>
        <w:t xml:space="preserve"> Порт 81 появился в списке (рис. 20).</w:t>
      </w:r>
    </w:p>
    <w:p w14:paraId="4B426F48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39A9F395" wp14:editId="059605AC">
            <wp:extent cx="3723005" cy="325120"/>
            <wp:effectExtent l="0" t="0" r="0" b="0"/>
            <wp:docPr id="80" name="Picture" descr="Проверка пор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-817" t="50968" r="1055" b="16080"/>
                    <a:stretch/>
                  </pic:blipFill>
                  <pic:spPr bwMode="auto">
                    <a:xfrm>
                      <a:off x="0" y="0"/>
                      <a:ext cx="3724900" cy="325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3E7EF" w14:textId="77777777" w:rsidR="000039B8" w:rsidRDefault="00000000">
      <w:pPr>
        <w:pStyle w:val="ImageCaption"/>
      </w:pPr>
      <w:r>
        <w:t>Рис. 20: Проверка портов</w:t>
      </w:r>
    </w:p>
    <w:p w14:paraId="66D5A04D" w14:textId="77777777" w:rsidR="000039B8" w:rsidRDefault="00000000">
      <w:pPr>
        <w:pStyle w:val="a0"/>
      </w:pPr>
      <w:r>
        <w:t>Перезапускаю сервер Apache (рис. 21).</w:t>
      </w:r>
    </w:p>
    <w:p w14:paraId="2C739A11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3B7E1FC4" wp14:editId="636DDFFD">
            <wp:extent cx="3131820" cy="477424"/>
            <wp:effectExtent l="0" t="0" r="0" b="0"/>
            <wp:docPr id="83" name="Picture" descr="Перезапуск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16062" t="6973" b="11111"/>
                    <a:stretch/>
                  </pic:blipFill>
                  <pic:spPr bwMode="auto">
                    <a:xfrm>
                      <a:off x="0" y="0"/>
                      <a:ext cx="3134041" cy="477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A4DD3" w14:textId="77777777" w:rsidR="000039B8" w:rsidRDefault="00000000">
      <w:pPr>
        <w:pStyle w:val="ImageCaption"/>
      </w:pPr>
      <w:r>
        <w:t>Рис. 21: Перезапуск сервера</w:t>
      </w:r>
    </w:p>
    <w:p w14:paraId="5CB874B6" w14:textId="77777777" w:rsidR="000039B8" w:rsidRDefault="00000000">
      <w:pPr>
        <w:pStyle w:val="a0"/>
      </w:pPr>
      <w:r>
        <w:t xml:space="preserve">Теперь он работает, ведь мы внесли порт 81 в список портов </w:t>
      </w:r>
      <w:r>
        <w:rPr>
          <w:rStyle w:val="VerbatimChar"/>
        </w:rPr>
        <w:t>htttpd_port_t</w:t>
      </w:r>
      <w:r>
        <w:t xml:space="preserve"> (рис. 22).</w:t>
      </w:r>
    </w:p>
    <w:p w14:paraId="2B625AE3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31B34472" wp14:editId="4555952B">
            <wp:extent cx="3733800" cy="1254556"/>
            <wp:effectExtent l="0" t="0" r="0" b="0"/>
            <wp:docPr id="86" name="Picture" descr="Проверк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57819" w14:textId="77777777" w:rsidR="000039B8" w:rsidRDefault="00000000">
      <w:pPr>
        <w:pStyle w:val="ImageCaption"/>
      </w:pPr>
      <w:r>
        <w:t>Рис. 22: Проверка сервера</w:t>
      </w:r>
    </w:p>
    <w:p w14:paraId="3F1D5BC8" w14:textId="77777777" w:rsidR="000039B8" w:rsidRDefault="00000000">
      <w:pPr>
        <w:pStyle w:val="a0"/>
      </w:pPr>
      <w:r>
        <w:lastRenderedPageBreak/>
        <w:t>Возвращаю в файле /etc/httpd/httpd.conf порт 80, вместо 81. Проверяю, что порт 81 удален, это правда. (рис. 23).</w:t>
      </w:r>
    </w:p>
    <w:p w14:paraId="6456D581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7F485E98" wp14:editId="4E667F6F">
            <wp:extent cx="3657600" cy="137160"/>
            <wp:effectExtent l="0" t="0" r="0" b="0"/>
            <wp:docPr id="89" name="Picture" descr="Проверка 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-407" t="66523" r="2365" b="10150"/>
                    <a:stretch/>
                  </pic:blipFill>
                  <pic:spPr bwMode="auto">
                    <a:xfrm>
                      <a:off x="0" y="0"/>
                      <a:ext cx="3660712" cy="137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49AB7F" w14:textId="77777777" w:rsidR="000039B8" w:rsidRDefault="00000000">
      <w:pPr>
        <w:pStyle w:val="ImageCaption"/>
      </w:pPr>
      <w:r>
        <w:t>Рис. 23: Проверка порта 81</w:t>
      </w:r>
    </w:p>
    <w:p w14:paraId="0F452E16" w14:textId="77777777" w:rsidR="000039B8" w:rsidRDefault="00000000">
      <w:pPr>
        <w:pStyle w:val="a0"/>
      </w:pPr>
      <w:r>
        <w:t>Далее удаляю файл test.html, проверяю, что он удален(рис. 24).</w:t>
      </w:r>
    </w:p>
    <w:p w14:paraId="6C05BAB6" w14:textId="77777777" w:rsidR="000039B8" w:rsidRDefault="00000000">
      <w:pPr>
        <w:pStyle w:val="CaptionedFigure"/>
      </w:pPr>
      <w:r>
        <w:rPr>
          <w:noProof/>
        </w:rPr>
        <w:drawing>
          <wp:inline distT="0" distB="0" distL="0" distR="0" wp14:anchorId="46EC4DD3" wp14:editId="122FE35E">
            <wp:extent cx="1574800" cy="284480"/>
            <wp:effectExtent l="0" t="0" r="0" b="0"/>
            <wp:docPr id="92" name="Picture" descr="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l="54630" t="3529" r="1262" b="47069"/>
                    <a:stretch/>
                  </pic:blipFill>
                  <pic:spPr bwMode="auto">
                    <a:xfrm>
                      <a:off x="0" y="0"/>
                      <a:ext cx="1576026" cy="284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8C537" w14:textId="77777777" w:rsidR="000039B8" w:rsidRDefault="00000000">
      <w:pPr>
        <w:pStyle w:val="ImageCaption"/>
      </w:pPr>
      <w:r>
        <w:t>Рис. 24: Удаление файла</w:t>
      </w:r>
    </w:p>
    <w:p w14:paraId="41129470" w14:textId="77777777" w:rsidR="000039B8" w:rsidRDefault="00000000">
      <w:pPr>
        <w:pStyle w:val="1"/>
      </w:pPr>
      <w:bookmarkStart w:id="6" w:name="выводы"/>
      <w:bookmarkStart w:id="7" w:name="_Toc208212362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00D57524" w14:textId="77777777" w:rsidR="000039B8" w:rsidRDefault="00000000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17FBA180" w14:textId="77777777" w:rsidR="000039B8" w:rsidRDefault="00000000">
      <w:pPr>
        <w:pStyle w:val="1"/>
      </w:pPr>
      <w:bookmarkStart w:id="8" w:name="список-литературы"/>
      <w:bookmarkStart w:id="9" w:name="_Toc208212363"/>
      <w:bookmarkEnd w:id="6"/>
      <w:r>
        <w:t>Список литературы</w:t>
      </w:r>
      <w:bookmarkEnd w:id="9"/>
    </w:p>
    <w:p w14:paraId="2B6F608D" w14:textId="77777777" w:rsidR="000039B8" w:rsidRDefault="00000000">
      <w:pPr>
        <w:pStyle w:val="a7"/>
      </w:pPr>
      <w:bookmarkStart w:id="10" w:name="ref-course"/>
      <w:bookmarkStart w:id="11" w:name="refs"/>
      <w:r>
        <w:t xml:space="preserve">1. </w:t>
      </w:r>
      <w:r>
        <w:tab/>
        <w:t xml:space="preserve">Кулябов Д. С. Г.М.Н. Королькова А. В. Лабораторная работа № 6. Мандатное разграничение прав в Linux [Электронный ресурс]. 2023. URL: </w:t>
      </w:r>
      <w:hyperlink r:id="rId28">
        <w:r>
          <w:rPr>
            <w:rStyle w:val="ad"/>
          </w:rPr>
          <w:t>https://esystem.rudn.ru/pluginfile.php/2293720/mod_resource/content/2/006-lab_selinux.pdf</w:t>
        </w:r>
      </w:hyperlink>
      <w:r>
        <w:t>.</w:t>
      </w:r>
    </w:p>
    <w:p w14:paraId="6AD7D747" w14:textId="77777777" w:rsidR="000039B8" w:rsidRDefault="00000000">
      <w:pPr>
        <w:pStyle w:val="a7"/>
      </w:pPr>
      <w:bookmarkStart w:id="12" w:name="ref-f"/>
      <w:bookmarkEnd w:id="10"/>
      <w:r>
        <w:t xml:space="preserve">2. </w:t>
      </w:r>
      <w:r>
        <w:tab/>
        <w:t xml:space="preserve">SELinux – описание и особенности работы с системой. Часть 1 [Электронный ресурс]. URL: </w:t>
      </w:r>
      <w:hyperlink r:id="rId29">
        <w:r>
          <w:rPr>
            <w:rStyle w:val="ad"/>
          </w:rPr>
          <w:t>https://habr.com/ru/companies/kingservers/articles/209644/</w:t>
        </w:r>
      </w:hyperlink>
      <w:r>
        <w:t>.</w:t>
      </w:r>
    </w:p>
    <w:p w14:paraId="756A9D03" w14:textId="77777777" w:rsidR="000039B8" w:rsidRPr="002B67E5" w:rsidRDefault="00000000">
      <w:pPr>
        <w:pStyle w:val="a7"/>
        <w:rPr>
          <w:lang w:val="en-US"/>
        </w:rPr>
      </w:pPr>
      <w:bookmarkStart w:id="13" w:name="ref-s"/>
      <w:bookmarkEnd w:id="12"/>
      <w:r>
        <w:t xml:space="preserve">3. </w:t>
      </w:r>
      <w:r>
        <w:tab/>
        <w:t xml:space="preserve">Что такое Apache [Электронный ресурс]. </w:t>
      </w:r>
      <w:r w:rsidRPr="002B67E5">
        <w:rPr>
          <w:lang w:val="en-US"/>
        </w:rPr>
        <w:t xml:space="preserve">URL: </w:t>
      </w:r>
      <w:hyperlink r:id="rId30">
        <w:r w:rsidRPr="002B67E5">
          <w:rPr>
            <w:rStyle w:val="ad"/>
            <w:lang w:val="en-US"/>
          </w:rPr>
          <w:t>https://2domains.ru/support/vps-i-servery/shto-takoye-apache</w:t>
        </w:r>
      </w:hyperlink>
      <w:r w:rsidRPr="002B67E5">
        <w:rPr>
          <w:lang w:val="en-US"/>
        </w:rPr>
        <w:t>.</w:t>
      </w:r>
      <w:bookmarkEnd w:id="8"/>
      <w:bookmarkEnd w:id="11"/>
      <w:bookmarkEnd w:id="13"/>
    </w:p>
    <w:sectPr w:rsidR="000039B8" w:rsidRPr="002B67E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1E0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3C1B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2F872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F8689A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175455472">
    <w:abstractNumId w:val="0"/>
  </w:num>
  <w:num w:numId="2" w16cid:durableId="1353655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77464545">
    <w:abstractNumId w:val="1"/>
  </w:num>
  <w:num w:numId="4" w16cid:durableId="51750318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604314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39B8"/>
    <w:rsid w:val="000039B8"/>
    <w:rsid w:val="002B67E5"/>
    <w:rsid w:val="002F4FA6"/>
    <w:rsid w:val="00AB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85A6F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B67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hyperlink" Target="https://habr.com/ru/companies/kingservers/articles/209644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s://esystem.rudn.ru/pluginfile.php/2293720/mod_resource/content/2/006-lab_selinux.pdf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hyperlink" Target="https://2domains.ru/support/vps-i-servery/shto-takoye-apach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5:37:00Z</dcterms:created>
  <dcterms:modified xsi:type="dcterms:W3CDTF">2025-09-08T05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